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6E425" w14:textId="77777777" w:rsidR="007D79A6" w:rsidRDefault="00707846" w:rsidP="00B47E34">
      <w:pPr>
        <w:pStyle w:val="Title"/>
        <w:spacing w:before="0"/>
      </w:pPr>
      <w:r>
        <w:t>Introduction to Machine Learning Calendar</w:t>
      </w:r>
    </w:p>
    <w:p w14:paraId="2E8B4798" w14:textId="77777777" w:rsidR="007D79A6" w:rsidRDefault="00707846">
      <w:pPr>
        <w:pStyle w:val="Author"/>
      </w:pPr>
      <w:r>
        <w:t>Rauzan Sumara</w:t>
      </w:r>
    </w:p>
    <w:p w14:paraId="5A9D82BC" w14:textId="2AE3B866" w:rsidR="00063C45" w:rsidRDefault="005A6F94" w:rsidP="002D5B36">
      <w:pPr>
        <w:pStyle w:val="Date"/>
      </w:pPr>
      <w:r>
        <w:t>26</w:t>
      </w:r>
      <w:r w:rsidR="00707846">
        <w:t>/9/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207"/>
      </w:tblGrid>
      <w:tr w:rsidR="00063C45" w14:paraId="3AB7AD25" w14:textId="77777777" w:rsidTr="003B5A3F">
        <w:tc>
          <w:tcPr>
            <w:tcW w:w="3369" w:type="dxa"/>
            <w:vAlign w:val="center"/>
          </w:tcPr>
          <w:p w14:paraId="13AA04C7" w14:textId="48D056F1" w:rsidR="00063C45" w:rsidRP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  <w:rPr>
                <w:rFonts w:cstheme="majorHAnsi"/>
                <w:color w:val="auto"/>
              </w:rPr>
            </w:pPr>
            <w:r w:rsidRPr="00063C45">
              <w:rPr>
                <w:rFonts w:cstheme="majorHAnsi"/>
                <w:color w:val="auto"/>
              </w:rPr>
              <w:t>Date</w:t>
            </w:r>
          </w:p>
        </w:tc>
        <w:tc>
          <w:tcPr>
            <w:tcW w:w="6207" w:type="dxa"/>
            <w:vAlign w:val="center"/>
          </w:tcPr>
          <w:p w14:paraId="7C85F93E" w14:textId="37F4CA67" w:rsidR="00063C45" w:rsidRPr="00063C45" w:rsidRDefault="00063C45" w:rsidP="00E517B2">
            <w:pPr>
              <w:pStyle w:val="BodyText"/>
              <w:spacing w:before="0"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63C45">
              <w:rPr>
                <w:rFonts w:asciiTheme="majorHAnsi" w:hAnsiTheme="majorHAnsi" w:cstheme="majorHAnsi"/>
                <w:b/>
                <w:bCs/>
              </w:rPr>
              <w:t>Activities</w:t>
            </w:r>
          </w:p>
        </w:tc>
      </w:tr>
      <w:tr w:rsidR="00063C45" w14:paraId="043401D7" w14:textId="77777777" w:rsidTr="003B5A3F">
        <w:tc>
          <w:tcPr>
            <w:tcW w:w="3369" w:type="dxa"/>
            <w:vAlign w:val="center"/>
          </w:tcPr>
          <w:p w14:paraId="337A3464" w14:textId="766949DF" w:rsid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4 October 2021</w:t>
            </w:r>
          </w:p>
        </w:tc>
        <w:tc>
          <w:tcPr>
            <w:tcW w:w="6207" w:type="dxa"/>
            <w:vAlign w:val="center"/>
          </w:tcPr>
          <w:p w14:paraId="7238B2E5" w14:textId="70ADD345" w:rsidR="00063C45" w:rsidRDefault="00063C45" w:rsidP="002B73AD">
            <w:pPr>
              <w:pStyle w:val="BodyText"/>
              <w:spacing w:before="0" w:line="360" w:lineRule="auto"/>
              <w:jc w:val="center"/>
            </w:pPr>
            <w:r w:rsidRPr="005148DC">
              <w:rPr>
                <w:highlight w:val="yellow"/>
              </w:rPr>
              <w:t xml:space="preserve">First labs, course organization is </w:t>
            </w:r>
            <w:r w:rsidR="00846D16" w:rsidRPr="005148DC">
              <w:rPr>
                <w:highlight w:val="yellow"/>
              </w:rPr>
              <w:t>explained</w:t>
            </w:r>
          </w:p>
        </w:tc>
      </w:tr>
      <w:tr w:rsidR="003B5A3F" w14:paraId="6298529B" w14:textId="77777777" w:rsidTr="003B5A3F">
        <w:tc>
          <w:tcPr>
            <w:tcW w:w="3369" w:type="dxa"/>
            <w:vAlign w:val="center"/>
          </w:tcPr>
          <w:p w14:paraId="1130E7A1" w14:textId="5E266673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1 October 2021</w:t>
            </w:r>
          </w:p>
        </w:tc>
        <w:tc>
          <w:tcPr>
            <w:tcW w:w="6207" w:type="dxa"/>
            <w:vAlign w:val="center"/>
          </w:tcPr>
          <w:p w14:paraId="1C32C410" w14:textId="05F7332E" w:rsidR="003B5A3F" w:rsidRPr="00285F80" w:rsidRDefault="00DF1991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674FF3">
              <w:t xml:space="preserve"> Regression </w:t>
            </w:r>
            <w:r w:rsidR="00C32C87">
              <w:t xml:space="preserve">algorithm </w:t>
            </w:r>
            <w:r w:rsidR="00AA1839">
              <w:t>using</w:t>
            </w:r>
            <w:r w:rsidR="00BA7005">
              <w:t xml:space="preserve"> Python</w:t>
            </w:r>
          </w:p>
        </w:tc>
      </w:tr>
      <w:tr w:rsidR="003B5A3F" w14:paraId="63C668DE" w14:textId="77777777" w:rsidTr="003B5A3F">
        <w:tc>
          <w:tcPr>
            <w:tcW w:w="3369" w:type="dxa"/>
            <w:vAlign w:val="center"/>
          </w:tcPr>
          <w:p w14:paraId="55B0CC71" w14:textId="5DEF904F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8 October 2021</w:t>
            </w:r>
          </w:p>
        </w:tc>
        <w:tc>
          <w:tcPr>
            <w:tcW w:w="6207" w:type="dxa"/>
            <w:vAlign w:val="center"/>
          </w:tcPr>
          <w:p w14:paraId="7A9FE94F" w14:textId="715398D8" w:rsidR="003B5A3F" w:rsidRPr="00285F80" w:rsidRDefault="00980FA8" w:rsidP="002B73AD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 xml:space="preserve">The </w:t>
            </w:r>
            <w:r w:rsidR="000611E9" w:rsidRPr="00D934ED">
              <w:rPr>
                <w:highlight w:val="yellow"/>
              </w:rPr>
              <w:t>explanation of</w:t>
            </w:r>
            <w:r w:rsidR="005B4A75" w:rsidRPr="00D934ED">
              <w:rPr>
                <w:highlight w:val="yellow"/>
              </w:rPr>
              <w:t xml:space="preserve"> the</w:t>
            </w:r>
            <w:r w:rsidR="00E35C4C" w:rsidRPr="00D934ED">
              <w:rPr>
                <w:highlight w:val="yellow"/>
              </w:rPr>
              <w:t xml:space="preserve"> project</w:t>
            </w:r>
          </w:p>
        </w:tc>
      </w:tr>
      <w:tr w:rsidR="003B5A3F" w14:paraId="0E46C325" w14:textId="77777777" w:rsidTr="00DF1991">
        <w:tc>
          <w:tcPr>
            <w:tcW w:w="3369" w:type="dxa"/>
            <w:vAlign w:val="center"/>
          </w:tcPr>
          <w:p w14:paraId="75CDF57F" w14:textId="1EFF0322" w:rsidR="003B5A3F" w:rsidRDefault="002052C7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26</w:t>
            </w:r>
            <w:r w:rsidR="003B5A3F">
              <w:t xml:space="preserve"> Octo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795007C3" w14:textId="2BE666F5" w:rsidR="003B5A3F" w:rsidRPr="00285F80" w:rsidRDefault="006443CD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F228DB">
              <w:t xml:space="preserve"> </w:t>
            </w:r>
            <w:r w:rsidR="00AA1839">
              <w:t>PCA, L1, L2</w:t>
            </w:r>
            <w:r w:rsidR="00B82586">
              <w:t>, Elastic Net</w:t>
            </w:r>
            <w:r w:rsidR="00AA1839">
              <w:t xml:space="preserve"> Regression</w:t>
            </w:r>
          </w:p>
        </w:tc>
      </w:tr>
      <w:tr w:rsidR="00960C59" w14:paraId="454B507A" w14:textId="77777777" w:rsidTr="00DF1991">
        <w:tc>
          <w:tcPr>
            <w:tcW w:w="3369" w:type="dxa"/>
            <w:vAlign w:val="center"/>
          </w:tcPr>
          <w:p w14:paraId="6926DF39" w14:textId="6F54B05E" w:rsidR="00960C59" w:rsidRPr="0008333C" w:rsidRDefault="00960C59" w:rsidP="00960C59">
            <w:pPr>
              <w:pStyle w:val="Heading3"/>
              <w:spacing w:before="0" w:line="360" w:lineRule="auto"/>
              <w:jc w:val="center"/>
              <w:outlineLvl w:val="2"/>
              <w:rPr>
                <w:strike/>
              </w:rPr>
            </w:pPr>
            <w:r>
              <w:t>2</w:t>
            </w:r>
            <w:r>
              <w:t xml:space="preserve"> Novem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134E7E2D" w14:textId="1FE4F5FD" w:rsidR="00960C59" w:rsidRDefault="00960C59" w:rsidP="00960C59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choice of dataset for the project (all teams)</w:t>
            </w:r>
          </w:p>
        </w:tc>
      </w:tr>
      <w:tr w:rsidR="00DB03A5" w14:paraId="39273BAE" w14:textId="77777777" w:rsidTr="003B5A3F">
        <w:tc>
          <w:tcPr>
            <w:tcW w:w="3369" w:type="dxa"/>
            <w:vAlign w:val="center"/>
          </w:tcPr>
          <w:p w14:paraId="467B4F46" w14:textId="55340D3C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9 November 2021</w:t>
            </w:r>
          </w:p>
        </w:tc>
        <w:tc>
          <w:tcPr>
            <w:tcW w:w="6207" w:type="dxa"/>
            <w:vAlign w:val="center"/>
          </w:tcPr>
          <w:p w14:paraId="039D0075" w14:textId="6B670499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Classification algorithm using Python (1)</w:t>
            </w:r>
          </w:p>
        </w:tc>
      </w:tr>
      <w:tr w:rsidR="00DB03A5" w14:paraId="74BBC4BF" w14:textId="77777777" w:rsidTr="003B5A3F">
        <w:tc>
          <w:tcPr>
            <w:tcW w:w="3369" w:type="dxa"/>
            <w:vAlign w:val="center"/>
          </w:tcPr>
          <w:p w14:paraId="417D3EB1" w14:textId="48EC8E2A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6 November 2021</w:t>
            </w:r>
          </w:p>
        </w:tc>
        <w:tc>
          <w:tcPr>
            <w:tcW w:w="6207" w:type="dxa"/>
            <w:vAlign w:val="center"/>
          </w:tcPr>
          <w:p w14:paraId="7CDAE623" w14:textId="263CDBCF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Classification algorithm using Python (2)</w:t>
            </w:r>
          </w:p>
        </w:tc>
      </w:tr>
      <w:tr w:rsidR="00DB03A5" w14:paraId="0972C0B5" w14:textId="77777777" w:rsidTr="003B5A3F">
        <w:tc>
          <w:tcPr>
            <w:tcW w:w="3369" w:type="dxa"/>
            <w:vAlign w:val="center"/>
          </w:tcPr>
          <w:p w14:paraId="34B261BE" w14:textId="3616B328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3 November 2021</w:t>
            </w:r>
          </w:p>
        </w:tc>
        <w:tc>
          <w:tcPr>
            <w:tcW w:w="6207" w:type="dxa"/>
            <w:vAlign w:val="center"/>
          </w:tcPr>
          <w:p w14:paraId="3A5C7EA1" w14:textId="522E0E3B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>The discussion of the project</w:t>
            </w:r>
          </w:p>
        </w:tc>
      </w:tr>
      <w:tr w:rsidR="00DB03A5" w14:paraId="1D8D1F66" w14:textId="77777777" w:rsidTr="003B5A3F">
        <w:tc>
          <w:tcPr>
            <w:tcW w:w="3369" w:type="dxa"/>
            <w:vAlign w:val="center"/>
          </w:tcPr>
          <w:p w14:paraId="0A7BDA2C" w14:textId="1FE3CD77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30 November 2021</w:t>
            </w:r>
          </w:p>
        </w:tc>
        <w:tc>
          <w:tcPr>
            <w:tcW w:w="6207" w:type="dxa"/>
            <w:vAlign w:val="center"/>
          </w:tcPr>
          <w:p w14:paraId="4C6D70CC" w14:textId="2497E4C4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Unsupervised Learning using Python (1)</w:t>
            </w:r>
          </w:p>
        </w:tc>
      </w:tr>
      <w:tr w:rsidR="00DB03A5" w14:paraId="221A3C92" w14:textId="77777777" w:rsidTr="003B5A3F">
        <w:tc>
          <w:tcPr>
            <w:tcW w:w="3369" w:type="dxa"/>
            <w:vAlign w:val="center"/>
          </w:tcPr>
          <w:p w14:paraId="188AAB1A" w14:textId="014E1019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7 December 2021</w:t>
            </w:r>
          </w:p>
        </w:tc>
        <w:tc>
          <w:tcPr>
            <w:tcW w:w="6207" w:type="dxa"/>
            <w:vAlign w:val="center"/>
          </w:tcPr>
          <w:p w14:paraId="1AD2BFF1" w14:textId="3435816D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Unsupervised Learning using Python (2)</w:t>
            </w:r>
          </w:p>
        </w:tc>
      </w:tr>
      <w:tr w:rsidR="00DB03A5" w14:paraId="0E0F4EAB" w14:textId="77777777" w:rsidTr="003B5A3F">
        <w:tc>
          <w:tcPr>
            <w:tcW w:w="3369" w:type="dxa"/>
            <w:vAlign w:val="center"/>
          </w:tcPr>
          <w:p w14:paraId="2CC408AD" w14:textId="2ACC3599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4 December 2021</w:t>
            </w:r>
          </w:p>
        </w:tc>
        <w:tc>
          <w:tcPr>
            <w:tcW w:w="6207" w:type="dxa"/>
            <w:vAlign w:val="center"/>
          </w:tcPr>
          <w:p w14:paraId="778D980E" w14:textId="03FFD83F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ANN and CNN models</w:t>
            </w:r>
          </w:p>
        </w:tc>
      </w:tr>
      <w:tr w:rsidR="00DB03A5" w14:paraId="6DEAD617" w14:textId="77777777" w:rsidTr="003B5A3F">
        <w:tc>
          <w:tcPr>
            <w:tcW w:w="3369" w:type="dxa"/>
            <w:vAlign w:val="center"/>
          </w:tcPr>
          <w:p w14:paraId="04D4706C" w14:textId="7730EFFE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1 December 2021</w:t>
            </w:r>
          </w:p>
        </w:tc>
        <w:tc>
          <w:tcPr>
            <w:tcW w:w="6207" w:type="dxa"/>
            <w:vAlign w:val="center"/>
          </w:tcPr>
          <w:p w14:paraId="64E986F2" w14:textId="6A99E4A9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>
              <w:rPr>
                <w:highlight w:val="yellow"/>
              </w:rPr>
              <w:t>d</w:t>
            </w:r>
            <w:r w:rsidRPr="003C77C7">
              <w:rPr>
                <w:highlight w:val="yellow"/>
              </w:rPr>
              <w:t>iscussion of the project</w:t>
            </w:r>
          </w:p>
        </w:tc>
      </w:tr>
      <w:tr w:rsidR="00DB03A5" w14:paraId="12AA63C6" w14:textId="77777777" w:rsidTr="003B5A3F">
        <w:tc>
          <w:tcPr>
            <w:tcW w:w="3369" w:type="dxa"/>
            <w:vAlign w:val="center"/>
          </w:tcPr>
          <w:p w14:paraId="2E283A5A" w14:textId="2B73DE92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4 January 2022</w:t>
            </w:r>
          </w:p>
        </w:tc>
        <w:tc>
          <w:tcPr>
            <w:tcW w:w="6207" w:type="dxa"/>
            <w:vAlign w:val="center"/>
          </w:tcPr>
          <w:p w14:paraId="5853672F" w14:textId="12B83F35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 xml:space="preserve">Demonstration: </w:t>
            </w:r>
            <w:r w:rsidRPr="00E96727">
              <w:t>Real-time computer vision</w:t>
            </w:r>
            <w:r>
              <w:t xml:space="preserve"> using Python</w:t>
            </w:r>
          </w:p>
        </w:tc>
      </w:tr>
      <w:tr w:rsidR="00DB03A5" w14:paraId="6E5298DF" w14:textId="77777777" w:rsidTr="003B5A3F">
        <w:tc>
          <w:tcPr>
            <w:tcW w:w="3369" w:type="dxa"/>
            <w:vAlign w:val="center"/>
          </w:tcPr>
          <w:p w14:paraId="73895372" w14:textId="172E4981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1 January 2022</w:t>
            </w:r>
          </w:p>
        </w:tc>
        <w:tc>
          <w:tcPr>
            <w:tcW w:w="6207" w:type="dxa"/>
            <w:vAlign w:val="center"/>
          </w:tcPr>
          <w:p w14:paraId="7653222A" w14:textId="3E6BC8BE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Last chance for consultation of the project</w:t>
            </w:r>
          </w:p>
        </w:tc>
      </w:tr>
      <w:tr w:rsidR="00DB03A5" w14:paraId="649F0AD8" w14:textId="77777777" w:rsidTr="003B5A3F">
        <w:tc>
          <w:tcPr>
            <w:tcW w:w="3369" w:type="dxa"/>
            <w:vAlign w:val="center"/>
          </w:tcPr>
          <w:p w14:paraId="01CCA0E8" w14:textId="65C691C2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8 January 2022</w:t>
            </w:r>
          </w:p>
        </w:tc>
        <w:tc>
          <w:tcPr>
            <w:tcW w:w="6207" w:type="dxa"/>
            <w:vAlign w:val="center"/>
          </w:tcPr>
          <w:p w14:paraId="2245A386" w14:textId="65CAA2CE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174F94">
              <w:rPr>
                <w:b/>
                <w:bCs/>
              </w:rPr>
              <w:t>Presentation 1</w:t>
            </w:r>
          </w:p>
        </w:tc>
      </w:tr>
      <w:tr w:rsidR="00DB03A5" w14:paraId="4E4F6908" w14:textId="77777777" w:rsidTr="003B5A3F">
        <w:tc>
          <w:tcPr>
            <w:tcW w:w="3369" w:type="dxa"/>
            <w:vAlign w:val="center"/>
          </w:tcPr>
          <w:p w14:paraId="50C07108" w14:textId="0DD2ACA7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5 January 2022</w:t>
            </w:r>
          </w:p>
        </w:tc>
        <w:tc>
          <w:tcPr>
            <w:tcW w:w="6207" w:type="dxa"/>
            <w:vAlign w:val="center"/>
          </w:tcPr>
          <w:p w14:paraId="01BD1807" w14:textId="1EE649CB" w:rsidR="00DB03A5" w:rsidRPr="00174F94" w:rsidRDefault="00DB03A5" w:rsidP="00DB03A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 xml:space="preserve">Presentation </w:t>
            </w:r>
            <w:r w:rsidR="00DD0B3B">
              <w:rPr>
                <w:b/>
                <w:bCs/>
              </w:rPr>
              <w:t>2</w:t>
            </w:r>
          </w:p>
        </w:tc>
      </w:tr>
    </w:tbl>
    <w:p w14:paraId="046F01ED" w14:textId="60B6FFA0" w:rsidR="007D79A6" w:rsidRDefault="007D79A6" w:rsidP="00DB03A5">
      <w:pPr>
        <w:pStyle w:val="Heading3"/>
      </w:pPr>
      <w:bookmarkStart w:id="0" w:name="including-plots"/>
      <w:bookmarkEnd w:id="0"/>
    </w:p>
    <w:sectPr w:rsidR="007D7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56ED9" w14:textId="77777777" w:rsidR="000C3F7B" w:rsidRDefault="000C3F7B">
      <w:pPr>
        <w:spacing w:after="0"/>
      </w:pPr>
      <w:r>
        <w:separator/>
      </w:r>
    </w:p>
  </w:endnote>
  <w:endnote w:type="continuationSeparator" w:id="0">
    <w:p w14:paraId="1F597D86" w14:textId="77777777" w:rsidR="000C3F7B" w:rsidRDefault="000C3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03433" w14:textId="77777777" w:rsidR="000C3F7B" w:rsidRDefault="000C3F7B">
      <w:r>
        <w:separator/>
      </w:r>
    </w:p>
  </w:footnote>
  <w:footnote w:type="continuationSeparator" w:id="0">
    <w:p w14:paraId="4FD8701E" w14:textId="77777777" w:rsidR="000C3F7B" w:rsidRDefault="000C3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98E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033F6E"/>
    <w:multiLevelType w:val="hybridMultilevel"/>
    <w:tmpl w:val="51941A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MDWxNDW3NDIwtzRR0lEKTi0uzszPAykwqwUATgC65iwAAAA="/>
  </w:docVars>
  <w:rsids>
    <w:rsidRoot w:val="00590D07"/>
    <w:rsid w:val="00010DD4"/>
    <w:rsid w:val="00011C8B"/>
    <w:rsid w:val="000611E9"/>
    <w:rsid w:val="00063C45"/>
    <w:rsid w:val="00072504"/>
    <w:rsid w:val="0008333C"/>
    <w:rsid w:val="00087D49"/>
    <w:rsid w:val="000C3F7B"/>
    <w:rsid w:val="000D291F"/>
    <w:rsid w:val="00174F94"/>
    <w:rsid w:val="001C4015"/>
    <w:rsid w:val="002052C7"/>
    <w:rsid w:val="002170F8"/>
    <w:rsid w:val="00285F80"/>
    <w:rsid w:val="0029654B"/>
    <w:rsid w:val="002B73AD"/>
    <w:rsid w:val="002D5B36"/>
    <w:rsid w:val="00332D37"/>
    <w:rsid w:val="0035487E"/>
    <w:rsid w:val="003B5A3F"/>
    <w:rsid w:val="003C77C7"/>
    <w:rsid w:val="004E29B3"/>
    <w:rsid w:val="005018FB"/>
    <w:rsid w:val="005148DC"/>
    <w:rsid w:val="005278EC"/>
    <w:rsid w:val="00551C32"/>
    <w:rsid w:val="00556F11"/>
    <w:rsid w:val="005677AC"/>
    <w:rsid w:val="00590D07"/>
    <w:rsid w:val="005A6F94"/>
    <w:rsid w:val="005B4A75"/>
    <w:rsid w:val="005D5F89"/>
    <w:rsid w:val="005E2BA4"/>
    <w:rsid w:val="00614607"/>
    <w:rsid w:val="00617F81"/>
    <w:rsid w:val="006443CD"/>
    <w:rsid w:val="00650E4F"/>
    <w:rsid w:val="00674FF3"/>
    <w:rsid w:val="006E1302"/>
    <w:rsid w:val="00707846"/>
    <w:rsid w:val="00722518"/>
    <w:rsid w:val="00784D58"/>
    <w:rsid w:val="007920CA"/>
    <w:rsid w:val="007D79A6"/>
    <w:rsid w:val="00846D16"/>
    <w:rsid w:val="008C0A88"/>
    <w:rsid w:val="008D3495"/>
    <w:rsid w:val="008D6863"/>
    <w:rsid w:val="008F6FC2"/>
    <w:rsid w:val="009467B5"/>
    <w:rsid w:val="00960C59"/>
    <w:rsid w:val="00980FA8"/>
    <w:rsid w:val="009A1882"/>
    <w:rsid w:val="00A75A8D"/>
    <w:rsid w:val="00AA1839"/>
    <w:rsid w:val="00B430E5"/>
    <w:rsid w:val="00B47E34"/>
    <w:rsid w:val="00B82586"/>
    <w:rsid w:val="00B86B75"/>
    <w:rsid w:val="00BA7005"/>
    <w:rsid w:val="00BB1C36"/>
    <w:rsid w:val="00BC48D5"/>
    <w:rsid w:val="00C32C87"/>
    <w:rsid w:val="00C36279"/>
    <w:rsid w:val="00C82D61"/>
    <w:rsid w:val="00CA08EC"/>
    <w:rsid w:val="00CA2CB0"/>
    <w:rsid w:val="00D934ED"/>
    <w:rsid w:val="00DB03A5"/>
    <w:rsid w:val="00DD0B3B"/>
    <w:rsid w:val="00DF1991"/>
    <w:rsid w:val="00E11DB9"/>
    <w:rsid w:val="00E315A3"/>
    <w:rsid w:val="00E35C4C"/>
    <w:rsid w:val="00E41C82"/>
    <w:rsid w:val="00E517B2"/>
    <w:rsid w:val="00E64E19"/>
    <w:rsid w:val="00E96727"/>
    <w:rsid w:val="00EE1D56"/>
    <w:rsid w:val="00F228DB"/>
    <w:rsid w:val="00F33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29BB"/>
  <w15:docId w15:val="{231C8FAB-3E76-4634-A3AA-01C333B9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63C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Machine Learning Calendar</vt:lpstr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chine Learning Calendar</dc:title>
  <dc:creator>Rauzan Sumara</dc:creator>
  <cp:keywords/>
  <cp:lastModifiedBy>Rauzan Sumara</cp:lastModifiedBy>
  <cp:revision>65</cp:revision>
  <dcterms:created xsi:type="dcterms:W3CDTF">2021-10-09T20:37:00Z</dcterms:created>
  <dcterms:modified xsi:type="dcterms:W3CDTF">2021-10-2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